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gliatabella"/>
        <w:tblW w:w="0" w:type="auto"/>
        <w:tblLook w:val="04A0"/>
      </w:tblPr>
      <w:tblGrid>
        <w:gridCol w:w="2066"/>
        <w:gridCol w:w="7562"/>
      </w:tblGrid>
      <w:tr w:rsidR="0020121E" w:rsidTr="005329E0">
        <w:tc>
          <w:tcPr>
            <w:tcW w:w="9628" w:type="dxa"/>
            <w:gridSpan w:val="2"/>
          </w:tcPr>
          <w:p w:rsidR="0020121E" w:rsidRDefault="0020121E" w:rsidP="005329E0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ademy National Workshop</w:t>
            </w:r>
          </w:p>
          <w:p w:rsidR="0020121E" w:rsidRPr="0020121E" w:rsidRDefault="0020121E" w:rsidP="005329E0">
            <w:pPr>
              <w:jc w:val="center"/>
              <w:rPr>
                <w:b/>
                <w:smallCaps/>
                <w:sz w:val="36"/>
                <w:szCs w:val="36"/>
              </w:rPr>
            </w:pPr>
            <w:r w:rsidRPr="0020121E">
              <w:rPr>
                <w:b/>
                <w:smallCaps/>
                <w:sz w:val="36"/>
                <w:szCs w:val="36"/>
              </w:rPr>
              <w:t>Copernicus e la gestione intelligente delle aree urbane</w:t>
            </w:r>
          </w:p>
          <w:p w:rsidR="0020121E" w:rsidRDefault="0020121E" w:rsidP="005329E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 Novembre 2020</w:t>
            </w:r>
          </w:p>
          <w:p w:rsidR="0020121E" w:rsidRPr="00132982" w:rsidRDefault="0020121E" w:rsidP="0020121E">
            <w:pPr>
              <w:jc w:val="center"/>
              <w:rPr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</w:rPr>
              <w:t>Politecnico di Milano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14:00 – 14:30</w:t>
            </w:r>
          </w:p>
        </w:tc>
        <w:tc>
          <w:tcPr>
            <w:tcW w:w="7562" w:type="dxa"/>
          </w:tcPr>
          <w:p w:rsidR="0020121E" w:rsidRDefault="0020121E" w:rsidP="0020121E">
            <w:r>
              <w:t>Connessione dei partecipanti alla vdc</w:t>
            </w:r>
          </w:p>
        </w:tc>
      </w:tr>
      <w:tr w:rsidR="0020121E" w:rsidTr="005329E0">
        <w:tc>
          <w:tcPr>
            <w:tcW w:w="9628" w:type="dxa"/>
            <w:gridSpan w:val="2"/>
          </w:tcPr>
          <w:p w:rsidR="0020121E" w:rsidRPr="00455828" w:rsidRDefault="0020121E" w:rsidP="005329E0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455828">
              <w:rPr>
                <w:i/>
                <w:sz w:val="24"/>
                <w:szCs w:val="24"/>
                <w:u w:val="single"/>
              </w:rPr>
              <w:t>Prima Sessione</w:t>
            </w:r>
          </w:p>
          <w:p w:rsidR="0020121E" w:rsidRDefault="0020121E" w:rsidP="0020121E">
            <w:r w:rsidRPr="00455828">
              <w:rPr>
                <w:b/>
              </w:rPr>
              <w:t>Moderatore: Bernardo De Bernardinis</w:t>
            </w:r>
            <w:r>
              <w:t>, Coordinamento Nazionale della Copernicus Academy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14:30 – 15:00</w:t>
            </w:r>
          </w:p>
        </w:tc>
        <w:tc>
          <w:tcPr>
            <w:tcW w:w="7562" w:type="dxa"/>
          </w:tcPr>
          <w:p w:rsidR="0020121E" w:rsidRPr="00BB5529" w:rsidRDefault="0020121E" w:rsidP="005329E0">
            <w:pPr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Saluti e apertura</w:t>
            </w:r>
            <w:r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dell’evento</w:t>
            </w:r>
          </w:p>
          <w:p w:rsidR="0020121E" w:rsidRPr="00D978BE" w:rsidRDefault="0020121E" w:rsidP="0020121E">
            <w:pPr>
              <w:rPr>
                <w:b/>
              </w:rPr>
            </w:pPr>
            <w:r w:rsidRPr="00D978BE">
              <w:rPr>
                <w:b/>
              </w:rPr>
              <w:t>Rettore del Politecnico di Milano, Ferruccio Resta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15:00 – 15:30</w:t>
            </w:r>
          </w:p>
        </w:tc>
        <w:tc>
          <w:tcPr>
            <w:tcW w:w="7562" w:type="dxa"/>
          </w:tcPr>
          <w:p w:rsidR="0020121E" w:rsidRDefault="0020121E" w:rsidP="005329E0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>Europeo di Osservazione della Terra Copernicus: overview, le prorità e le azioni di User Uptake</w:t>
            </w:r>
          </w:p>
          <w:p w:rsidR="0020121E" w:rsidRPr="00426CCA" w:rsidRDefault="0020121E" w:rsidP="0020121E">
            <w:r w:rsidRPr="00BB5529">
              <w:rPr>
                <w:b/>
              </w:rPr>
              <w:t>Mauro Facchini</w:t>
            </w:r>
            <w:r>
              <w:t>, C</w:t>
            </w:r>
            <w:r w:rsidRPr="007207E1">
              <w:t xml:space="preserve">apo dell'Unità di Osservazione della Terra </w:t>
            </w:r>
            <w:r>
              <w:t>- D</w:t>
            </w:r>
            <w:r w:rsidRPr="007207E1">
              <w:t xml:space="preserve">irezione generale della Commissione europea </w:t>
            </w:r>
            <w:r>
              <w:t>per la Difesa dell’Industria e per lo Spazio (DEFIS)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15:30 – 16:00</w:t>
            </w:r>
          </w:p>
        </w:tc>
        <w:tc>
          <w:tcPr>
            <w:tcW w:w="7562" w:type="dxa"/>
          </w:tcPr>
          <w:p w:rsidR="0020121E" w:rsidRDefault="0020121E" w:rsidP="005329E0">
            <w:pPr>
              <w:spacing w:after="120"/>
              <w:rPr>
                <w:i/>
                <w:u w:val="single"/>
              </w:rPr>
            </w:pPr>
            <w:r w:rsidRPr="00BB5529">
              <w:rPr>
                <w:i/>
                <w:u w:val="single"/>
              </w:rPr>
              <w:t>Il Programma</w:t>
            </w:r>
            <w:r>
              <w:rPr>
                <w:i/>
                <w:u w:val="single"/>
              </w:rPr>
              <w:t xml:space="preserve"> </w:t>
            </w:r>
            <w:r w:rsidRPr="00BB5529">
              <w:rPr>
                <w:i/>
                <w:u w:val="single"/>
              </w:rPr>
              <w:t xml:space="preserve">Europeo di Osservazione della Terra Copernicus: </w:t>
            </w:r>
            <w:r>
              <w:rPr>
                <w:i/>
                <w:u w:val="single"/>
              </w:rPr>
              <w:t>il contesto e l’organizzazione nazionale,</w:t>
            </w:r>
            <w:r w:rsidRPr="00BB5529">
              <w:rPr>
                <w:i/>
                <w:u w:val="single"/>
              </w:rPr>
              <w:t xml:space="preserve"> le azioni di User Uptake</w:t>
            </w:r>
            <w:r>
              <w:rPr>
                <w:i/>
                <w:u w:val="single"/>
              </w:rPr>
              <w:t>, il ruolo della accademia, coordinamento e la Rete nazionale dei Copernicus Academy</w:t>
            </w:r>
          </w:p>
          <w:p w:rsidR="0020121E" w:rsidRDefault="0020121E" w:rsidP="0020121E">
            <w:r>
              <w:rPr>
                <w:b/>
              </w:rPr>
              <w:t>Andrea Taramelli</w:t>
            </w:r>
            <w:r>
              <w:t>, D</w:t>
            </w:r>
            <w:r w:rsidRPr="00426CCA">
              <w:t>elegato nazionale</w:t>
            </w:r>
            <w:r>
              <w:t xml:space="preserve"> al Copernicus Commette e User Forum Europei, Coordinatore del Copernicus User Forum Nazionale </w:t>
            </w:r>
          </w:p>
        </w:tc>
      </w:tr>
      <w:tr w:rsidR="0020121E" w:rsidRPr="00426CCA" w:rsidTr="005329E0">
        <w:tc>
          <w:tcPr>
            <w:tcW w:w="2066" w:type="dxa"/>
          </w:tcPr>
          <w:p w:rsidR="0020121E" w:rsidRPr="00426CCA" w:rsidRDefault="0020121E" w:rsidP="005329E0">
            <w:pPr>
              <w:rPr>
                <w:lang w:val="en-US"/>
              </w:rPr>
            </w:pPr>
            <w:r>
              <w:rPr>
                <w:lang w:val="en-US"/>
              </w:rPr>
              <w:t>16:00 -16:30</w:t>
            </w:r>
          </w:p>
        </w:tc>
        <w:tc>
          <w:tcPr>
            <w:tcW w:w="7562" w:type="dxa"/>
          </w:tcPr>
          <w:p w:rsidR="0020121E" w:rsidRPr="00426CCA" w:rsidRDefault="0020121E" w:rsidP="005329E0">
            <w:pPr>
              <w:spacing w:after="120"/>
              <w:rPr>
                <w:i/>
                <w:u w:val="single"/>
              </w:rPr>
            </w:pPr>
            <w:r w:rsidRPr="00426CCA">
              <w:rPr>
                <w:i/>
                <w:u w:val="single"/>
              </w:rPr>
              <w:t xml:space="preserve">Copernicus </w:t>
            </w:r>
            <w:r>
              <w:rPr>
                <w:i/>
                <w:u w:val="single"/>
              </w:rPr>
              <w:t>Emercency Managment</w:t>
            </w:r>
            <w:r w:rsidRPr="00426CCA">
              <w:rPr>
                <w:i/>
                <w:u w:val="single"/>
              </w:rPr>
              <w:t xml:space="preserve"> Service: overview ed accessibilità del servizio e del suo 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 xml:space="preserve">folio di prodotti </w:t>
            </w:r>
          </w:p>
          <w:p w:rsidR="0020121E" w:rsidRPr="00426CCA" w:rsidRDefault="0020121E" w:rsidP="0020121E">
            <w:r w:rsidRPr="001858EC">
              <w:rPr>
                <w:b/>
              </w:rPr>
              <w:t>Marco Broglia e Simone Dalmasso</w:t>
            </w:r>
            <w:r>
              <w:t>, Joint Research Centre – Commissione Europoea</w:t>
            </w:r>
          </w:p>
        </w:tc>
      </w:tr>
      <w:tr w:rsidR="00232D97" w:rsidRPr="00426CCA" w:rsidTr="005329E0">
        <w:tc>
          <w:tcPr>
            <w:tcW w:w="2066" w:type="dxa"/>
          </w:tcPr>
          <w:p w:rsidR="00232D97" w:rsidRPr="00232D97" w:rsidRDefault="00232D97" w:rsidP="005329E0">
            <w:r>
              <w:t>16:30-17:00</w:t>
            </w:r>
          </w:p>
        </w:tc>
        <w:tc>
          <w:tcPr>
            <w:tcW w:w="7562" w:type="dxa"/>
          </w:tcPr>
          <w:p w:rsidR="00232D97" w:rsidRPr="00426CCA" w:rsidRDefault="00232D97" w:rsidP="00232D97">
            <w:pPr>
              <w:spacing w:after="120"/>
              <w:rPr>
                <w:i/>
                <w:u w:val="single"/>
              </w:rPr>
            </w:pPr>
            <w:proofErr w:type="spellStart"/>
            <w:r w:rsidRPr="00426CCA">
              <w:rPr>
                <w:i/>
                <w:u w:val="single"/>
              </w:rPr>
              <w:t>Copernicus</w:t>
            </w:r>
            <w:proofErr w:type="spellEnd"/>
            <w:r w:rsidRPr="00426CCA">
              <w:rPr>
                <w:i/>
                <w:u w:val="single"/>
              </w:rPr>
              <w:t xml:space="preserve"> </w:t>
            </w:r>
            <w:proofErr w:type="spellStart"/>
            <w:r w:rsidRPr="00426CCA">
              <w:rPr>
                <w:i/>
                <w:u w:val="single"/>
              </w:rPr>
              <w:t>Climate</w:t>
            </w:r>
            <w:proofErr w:type="spellEnd"/>
            <w:r w:rsidRPr="00426CCA">
              <w:rPr>
                <w:i/>
                <w:u w:val="single"/>
              </w:rPr>
              <w:t xml:space="preserve"> </w:t>
            </w:r>
            <w:proofErr w:type="spellStart"/>
            <w:r w:rsidRPr="00426CCA">
              <w:rPr>
                <w:i/>
                <w:u w:val="single"/>
              </w:rPr>
              <w:t>Change</w:t>
            </w:r>
            <w:proofErr w:type="spellEnd"/>
            <w:r w:rsidRPr="00426CCA">
              <w:rPr>
                <w:i/>
                <w:u w:val="single"/>
              </w:rPr>
              <w:t xml:space="preserve"> Service: </w:t>
            </w:r>
            <w:proofErr w:type="spellStart"/>
            <w:r w:rsidRPr="00426CCA">
              <w:rPr>
                <w:i/>
                <w:u w:val="single"/>
              </w:rPr>
              <w:t>overview</w:t>
            </w:r>
            <w:proofErr w:type="spellEnd"/>
            <w:r w:rsidRPr="00426CCA">
              <w:rPr>
                <w:i/>
                <w:u w:val="single"/>
              </w:rPr>
              <w:t xml:space="preserve"> ed accessibilità del servizio e del suo </w:t>
            </w:r>
            <w:proofErr w:type="spellStart"/>
            <w:r w:rsidRPr="00426CCA">
              <w:rPr>
                <w:i/>
                <w:u w:val="single"/>
              </w:rPr>
              <w:t>port</w:t>
            </w:r>
            <w:r>
              <w:rPr>
                <w:i/>
                <w:u w:val="single"/>
              </w:rPr>
              <w:t>a</w:t>
            </w:r>
            <w:r w:rsidRPr="00426CCA">
              <w:rPr>
                <w:i/>
                <w:u w:val="single"/>
              </w:rPr>
              <w:t>folio</w:t>
            </w:r>
            <w:proofErr w:type="spellEnd"/>
            <w:r w:rsidRPr="00426CCA">
              <w:rPr>
                <w:i/>
                <w:u w:val="single"/>
              </w:rPr>
              <w:t xml:space="preserve"> di prodotti </w:t>
            </w:r>
          </w:p>
          <w:p w:rsidR="00232D97" w:rsidRPr="00426CCA" w:rsidRDefault="00232D97" w:rsidP="00232D97">
            <w:pPr>
              <w:spacing w:after="120"/>
              <w:rPr>
                <w:i/>
                <w:u w:val="single"/>
              </w:rPr>
            </w:pPr>
            <w:r w:rsidRPr="00426CCA">
              <w:rPr>
                <w:b/>
                <w:lang w:val="en-US"/>
              </w:rPr>
              <w:t xml:space="preserve">Carlo </w:t>
            </w:r>
            <w:proofErr w:type="spellStart"/>
            <w:r w:rsidRPr="00426CCA">
              <w:rPr>
                <w:b/>
                <w:lang w:val="en-US"/>
              </w:rPr>
              <w:t>Bontempo</w:t>
            </w:r>
            <w:proofErr w:type="spellEnd"/>
            <w:r w:rsidRPr="00426CCA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</w:t>
            </w:r>
            <w:r w:rsidRPr="00D978BE">
              <w:rPr>
                <w:lang w:val="en-US"/>
              </w:rPr>
              <w:t>irettore</w:t>
            </w:r>
            <w:proofErr w:type="spellEnd"/>
            <w:r w:rsidRPr="00D978BE">
              <w:rPr>
                <w:lang w:val="en-US"/>
              </w:rPr>
              <w:t xml:space="preserve"> d</w:t>
            </w:r>
            <w:r>
              <w:rPr>
                <w:lang w:val="en-US"/>
              </w:rPr>
              <w:t>el</w:t>
            </w:r>
            <w:r w:rsidRPr="00D978BE">
              <w:rPr>
                <w:lang w:val="en-US"/>
              </w:rPr>
              <w:t xml:space="preserve"> Copernicus Climate Change Service</w:t>
            </w:r>
            <w:r>
              <w:rPr>
                <w:lang w:val="en-US"/>
              </w:rPr>
              <w:t xml:space="preserve"> - </w:t>
            </w:r>
            <w:r w:rsidRPr="00426CCA">
              <w:rPr>
                <w:lang w:val="en-US"/>
              </w:rPr>
              <w:t xml:space="preserve">European Centre for Medium-range Weather Forecasts </w:t>
            </w:r>
            <w:r>
              <w:rPr>
                <w:lang w:val="en-US"/>
              </w:rPr>
              <w:t>(ECMWF)</w:t>
            </w:r>
          </w:p>
        </w:tc>
      </w:tr>
      <w:tr w:rsidR="0020121E" w:rsidRPr="00426CCA" w:rsidTr="005329E0">
        <w:tc>
          <w:tcPr>
            <w:tcW w:w="2066" w:type="dxa"/>
          </w:tcPr>
          <w:p w:rsidR="0020121E" w:rsidRPr="00426CCA" w:rsidRDefault="0020121E" w:rsidP="005329E0">
            <w:r>
              <w:t>1</w:t>
            </w:r>
            <w:r w:rsidR="00232D97">
              <w:t>7</w:t>
            </w:r>
            <w:r>
              <w:t>:</w:t>
            </w:r>
            <w:r w:rsidR="00232D97">
              <w:t>00</w:t>
            </w:r>
            <w:r>
              <w:t xml:space="preserve"> – 17:</w:t>
            </w:r>
            <w:r w:rsidR="00232D97">
              <w:t>3</w:t>
            </w:r>
            <w:r>
              <w:t>0</w:t>
            </w:r>
          </w:p>
        </w:tc>
        <w:tc>
          <w:tcPr>
            <w:tcW w:w="7562" w:type="dxa"/>
          </w:tcPr>
          <w:p w:rsidR="0020121E" w:rsidRDefault="0020121E" w:rsidP="005329E0">
            <w:pPr>
              <w:spacing w:after="120"/>
              <w:rPr>
                <w:i/>
                <w:u w:val="single"/>
              </w:rPr>
            </w:pPr>
            <w:r>
              <w:rPr>
                <w:i/>
                <w:u w:val="single"/>
              </w:rPr>
              <w:t xml:space="preserve">Le eccellenze del Politecnico di Milano nell’ambito della </w:t>
            </w:r>
            <w:r w:rsidRPr="001858EC">
              <w:rPr>
                <w:i/>
                <w:u w:val="single"/>
              </w:rPr>
              <w:t>Geoinformazione e</w:t>
            </w:r>
            <w:r>
              <w:rPr>
                <w:i/>
                <w:u w:val="single"/>
              </w:rPr>
              <w:t xml:space="preserve"> Osservazione della Terra</w:t>
            </w:r>
          </w:p>
          <w:p w:rsidR="0020121E" w:rsidRPr="00455828" w:rsidRDefault="0020121E" w:rsidP="005329E0">
            <w:pPr>
              <w:rPr>
                <w:b/>
              </w:rPr>
            </w:pPr>
            <w:r>
              <w:rPr>
                <w:b/>
              </w:rPr>
              <w:t>Maria Brovelli</w:t>
            </w:r>
            <w:r w:rsidRPr="001858EC">
              <w:rPr>
                <w:b/>
              </w:rPr>
              <w:t xml:space="preserve">, </w:t>
            </w:r>
            <w:r w:rsidRPr="001858EC">
              <w:rPr>
                <w:bCs/>
              </w:rPr>
              <w:t>Politecnico di Milano</w:t>
            </w:r>
          </w:p>
        </w:tc>
      </w:tr>
    </w:tbl>
    <w:p w:rsidR="00F93732" w:rsidRDefault="00B86CC1"/>
    <w:p w:rsidR="0020121E" w:rsidRDefault="0020121E"/>
    <w:p w:rsidR="0020121E" w:rsidRDefault="0020121E"/>
    <w:tbl>
      <w:tblPr>
        <w:tblStyle w:val="Grigliatabella"/>
        <w:tblW w:w="0" w:type="auto"/>
        <w:tblLook w:val="04A0"/>
      </w:tblPr>
      <w:tblGrid>
        <w:gridCol w:w="2066"/>
        <w:gridCol w:w="7562"/>
      </w:tblGrid>
      <w:tr w:rsidR="0020121E" w:rsidTr="00BE6CC6">
        <w:tc>
          <w:tcPr>
            <w:tcW w:w="9628" w:type="dxa"/>
            <w:gridSpan w:val="2"/>
          </w:tcPr>
          <w:p w:rsidR="0020121E" w:rsidRDefault="0020121E" w:rsidP="0020121E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ademy National Workshop</w:t>
            </w:r>
          </w:p>
          <w:p w:rsidR="0020121E" w:rsidRDefault="0020121E" w:rsidP="0020121E">
            <w:pPr>
              <w:jc w:val="center"/>
              <w:rPr>
                <w:b/>
                <w:sz w:val="24"/>
                <w:szCs w:val="24"/>
              </w:rPr>
            </w:pPr>
            <w:r w:rsidRPr="00CC028D">
              <w:rPr>
                <w:b/>
                <w:sz w:val="24"/>
                <w:szCs w:val="24"/>
              </w:rPr>
              <w:t>Copernicus e la gestione intel</w:t>
            </w:r>
            <w:r>
              <w:rPr>
                <w:b/>
                <w:sz w:val="24"/>
                <w:szCs w:val="24"/>
              </w:rPr>
              <w:t>ligente delle aree urbane</w:t>
            </w:r>
          </w:p>
          <w:p w:rsidR="0020121E" w:rsidRDefault="0020121E" w:rsidP="002012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 Novembre 2020</w:t>
            </w:r>
          </w:p>
          <w:p w:rsidR="0020121E" w:rsidRDefault="0020121E" w:rsidP="0020121E">
            <w:pPr>
              <w:jc w:val="center"/>
            </w:pPr>
            <w:r>
              <w:rPr>
                <w:b/>
                <w:sz w:val="24"/>
                <w:szCs w:val="24"/>
              </w:rPr>
              <w:t>Politecnico di Milano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09:00 – 09:30</w:t>
            </w:r>
          </w:p>
        </w:tc>
        <w:tc>
          <w:tcPr>
            <w:tcW w:w="7562" w:type="dxa"/>
          </w:tcPr>
          <w:p w:rsidR="0020121E" w:rsidRDefault="0020121E" w:rsidP="0020121E">
            <w:r>
              <w:t>Connessione dei partecipanti alla vdc</w:t>
            </w:r>
          </w:p>
        </w:tc>
      </w:tr>
      <w:tr w:rsidR="0020121E" w:rsidRPr="00CC4F7F" w:rsidTr="005329E0">
        <w:tc>
          <w:tcPr>
            <w:tcW w:w="9628" w:type="dxa"/>
            <w:gridSpan w:val="2"/>
          </w:tcPr>
          <w:p w:rsidR="0020121E" w:rsidRPr="001858EC" w:rsidRDefault="0020121E" w:rsidP="005329E0">
            <w:pPr>
              <w:jc w:val="center"/>
              <w:rPr>
                <w:i/>
                <w:sz w:val="24"/>
                <w:szCs w:val="24"/>
                <w:u w:val="single"/>
              </w:rPr>
            </w:pPr>
            <w:r w:rsidRPr="001858EC">
              <w:rPr>
                <w:i/>
                <w:sz w:val="24"/>
                <w:szCs w:val="24"/>
                <w:u w:val="single"/>
              </w:rPr>
              <w:t>Seconda Sessione</w:t>
            </w:r>
          </w:p>
          <w:p w:rsidR="0020121E" w:rsidRDefault="0020121E" w:rsidP="005329E0">
            <w:pPr>
              <w:rPr>
                <w:b/>
              </w:rPr>
            </w:pPr>
            <w:r w:rsidRPr="001858EC">
              <w:rPr>
                <w:b/>
              </w:rPr>
              <w:t>Moderatore:</w:t>
            </w:r>
            <w:r w:rsidRPr="001858EC">
              <w:rPr>
                <w:bCs/>
              </w:rPr>
              <w:t xml:space="preserve"> Prof.</w:t>
            </w:r>
            <w:r w:rsidRPr="001858EC">
              <w:rPr>
                <w:b/>
              </w:rPr>
              <w:t xml:space="preserve"> Marco Gianinetto e Michelle Lavagna</w:t>
            </w:r>
          </w:p>
          <w:p w:rsidR="0020121E" w:rsidRPr="001858EC" w:rsidRDefault="0020121E" w:rsidP="005329E0"/>
        </w:tc>
      </w:tr>
      <w:tr w:rsidR="0020121E" w:rsidRPr="00854C72" w:rsidTr="005329E0">
        <w:tc>
          <w:tcPr>
            <w:tcW w:w="2066" w:type="dxa"/>
          </w:tcPr>
          <w:p w:rsidR="0020121E" w:rsidRPr="00CC4F7F" w:rsidRDefault="0020121E" w:rsidP="005329E0">
            <w:pPr>
              <w:rPr>
                <w:lang w:val="en-US"/>
              </w:rPr>
            </w:pPr>
            <w:r w:rsidRPr="00CC4F7F">
              <w:rPr>
                <w:lang w:val="en-US"/>
              </w:rPr>
              <w:t>09:30 – 10:30</w:t>
            </w:r>
          </w:p>
        </w:tc>
        <w:tc>
          <w:tcPr>
            <w:tcW w:w="7562" w:type="dxa"/>
          </w:tcPr>
          <w:p w:rsidR="0020121E" w:rsidRPr="001858EC" w:rsidRDefault="0020121E" w:rsidP="005329E0">
            <w:pPr>
              <w:spacing w:after="120"/>
              <w:rPr>
                <w:i/>
                <w:u w:val="single"/>
                <w:lang w:val="en-GB"/>
              </w:rPr>
            </w:pPr>
            <w:r w:rsidRPr="001858EC">
              <w:rPr>
                <w:i/>
                <w:u w:val="single"/>
                <w:lang w:val="en-GB"/>
              </w:rPr>
              <w:t>Climate data and tools provided freely by the Copernicus Climate Change service</w:t>
            </w:r>
          </w:p>
          <w:p w:rsidR="0020121E" w:rsidRPr="00232D97" w:rsidRDefault="0020121E" w:rsidP="0020121E">
            <w:pPr>
              <w:rPr>
                <w:b/>
                <w:lang w:val="en-GB"/>
              </w:rPr>
            </w:pPr>
            <w:r w:rsidRPr="00232D97">
              <w:rPr>
                <w:b/>
                <w:lang w:val="en-GB"/>
              </w:rPr>
              <w:t xml:space="preserve">Christopher Stewart, </w:t>
            </w:r>
            <w:r w:rsidRPr="00232D97">
              <w:rPr>
                <w:bCs/>
                <w:lang w:val="en-GB"/>
              </w:rPr>
              <w:t>European Centre for Medium-Range Weather Forecasts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10:30 – 11:00</w:t>
            </w:r>
          </w:p>
        </w:tc>
        <w:tc>
          <w:tcPr>
            <w:tcW w:w="7562" w:type="dxa"/>
          </w:tcPr>
          <w:p w:rsidR="0020121E" w:rsidRPr="00CC4F7F" w:rsidRDefault="0020121E" w:rsidP="005329E0">
            <w:pPr>
              <w:spacing w:after="120"/>
              <w:rPr>
                <w:b/>
                <w:i/>
                <w:u w:val="single"/>
              </w:rPr>
            </w:pPr>
            <w:r w:rsidRPr="00C71600">
              <w:rPr>
                <w:i/>
                <w:u w:val="single"/>
              </w:rPr>
              <w:t xml:space="preserve">Temperature e </w:t>
            </w:r>
            <w:r w:rsidRPr="00CC4F7F">
              <w:rPr>
                <w:i/>
                <w:u w:val="single"/>
              </w:rPr>
              <w:t>zone climatiche nella città di Milano</w:t>
            </w:r>
            <w:r w:rsidRPr="00CC4F7F">
              <w:rPr>
                <w:b/>
                <w:i/>
                <w:u w:val="single"/>
              </w:rPr>
              <w:t xml:space="preserve"> </w:t>
            </w:r>
          </w:p>
          <w:p w:rsidR="0020121E" w:rsidRPr="00426CCA" w:rsidRDefault="0020121E" w:rsidP="0020121E">
            <w:r>
              <w:rPr>
                <w:b/>
              </w:rPr>
              <w:t>Daniele Oxoli</w:t>
            </w:r>
            <w:r>
              <w:t>, Politecnico di Milano</w:t>
            </w:r>
          </w:p>
        </w:tc>
      </w:tr>
      <w:tr w:rsidR="0020121E" w:rsidTr="005329E0">
        <w:tc>
          <w:tcPr>
            <w:tcW w:w="2066" w:type="dxa"/>
          </w:tcPr>
          <w:p w:rsidR="0020121E" w:rsidRDefault="0020121E" w:rsidP="005329E0">
            <w:r>
              <w:t>11:00 – 12:00</w:t>
            </w:r>
          </w:p>
        </w:tc>
        <w:tc>
          <w:tcPr>
            <w:tcW w:w="7562" w:type="dxa"/>
          </w:tcPr>
          <w:p w:rsidR="00737DB0" w:rsidRPr="00232D97" w:rsidRDefault="00737DB0" w:rsidP="00737DB0">
            <w:pPr>
              <w:rPr>
                <w:i/>
                <w:u w:val="single"/>
              </w:rPr>
            </w:pPr>
            <w:proofErr w:type="spellStart"/>
            <w:r w:rsidRPr="00232D97">
              <w:rPr>
                <w:i/>
                <w:u w:val="single"/>
              </w:rPr>
              <w:t>Copernicus</w:t>
            </w:r>
            <w:proofErr w:type="spellEnd"/>
            <w:r w:rsidRPr="00232D97">
              <w:rPr>
                <w:i/>
                <w:u w:val="single"/>
              </w:rPr>
              <w:t xml:space="preserve"> </w:t>
            </w:r>
            <w:proofErr w:type="spellStart"/>
            <w:r w:rsidRPr="00232D97">
              <w:rPr>
                <w:i/>
                <w:u w:val="single"/>
              </w:rPr>
              <w:t>Emergency</w:t>
            </w:r>
            <w:proofErr w:type="spellEnd"/>
            <w:r w:rsidRPr="00232D97">
              <w:rPr>
                <w:i/>
                <w:u w:val="single"/>
              </w:rPr>
              <w:t xml:space="preserve"> Management Service: come accedere e utilizzare i dati open</w:t>
            </w:r>
          </w:p>
          <w:p w:rsidR="0020121E" w:rsidRDefault="0020121E" w:rsidP="0020121E">
            <w:pPr>
              <w:spacing w:after="120"/>
            </w:pPr>
            <w:r w:rsidRPr="001858EC">
              <w:rPr>
                <w:b/>
              </w:rPr>
              <w:t xml:space="preserve">Marco Broglia e Simone Dalmasso,  </w:t>
            </w:r>
            <w:r w:rsidRPr="001858EC">
              <w:t>Joint Research Centre</w:t>
            </w:r>
          </w:p>
        </w:tc>
      </w:tr>
      <w:tr w:rsidR="0020121E" w:rsidRPr="00420386" w:rsidTr="005329E0">
        <w:tc>
          <w:tcPr>
            <w:tcW w:w="2066" w:type="dxa"/>
          </w:tcPr>
          <w:p w:rsidR="0020121E" w:rsidRDefault="0020121E" w:rsidP="005329E0">
            <w:r>
              <w:t>12:00 -12:30</w:t>
            </w:r>
          </w:p>
        </w:tc>
        <w:tc>
          <w:tcPr>
            <w:tcW w:w="7562" w:type="dxa"/>
          </w:tcPr>
          <w:p w:rsidR="0020121E" w:rsidRDefault="0020121E" w:rsidP="005329E0">
            <w:pPr>
              <w:spacing w:after="120"/>
              <w:rPr>
                <w:b/>
                <w:i/>
                <w:u w:val="single"/>
              </w:rPr>
            </w:pPr>
            <w:r>
              <w:rPr>
                <w:i/>
                <w:u w:val="single"/>
              </w:rPr>
              <w:t>T</w:t>
            </w:r>
            <w:r w:rsidRPr="00420386">
              <w:rPr>
                <w:i/>
                <w:u w:val="single"/>
              </w:rPr>
              <w:t>ecniche per l’estrazione di informazioni dai Social Media in situazioni di emergenza</w:t>
            </w:r>
            <w:r w:rsidRPr="00420386">
              <w:rPr>
                <w:b/>
                <w:i/>
                <w:u w:val="single"/>
              </w:rPr>
              <w:t xml:space="preserve"> </w:t>
            </w:r>
          </w:p>
          <w:p w:rsidR="0020121E" w:rsidRPr="00420386" w:rsidRDefault="0020121E" w:rsidP="0020121E">
            <w:r>
              <w:rPr>
                <w:b/>
              </w:rPr>
              <w:t>Barbara Pernici</w:t>
            </w:r>
            <w:r w:rsidRPr="00420386">
              <w:t xml:space="preserve">, </w:t>
            </w:r>
            <w:r>
              <w:t>Politecnico di Milano</w:t>
            </w:r>
          </w:p>
        </w:tc>
      </w:tr>
      <w:tr w:rsidR="0020121E" w:rsidRPr="00426CCA" w:rsidTr="005329E0">
        <w:tc>
          <w:tcPr>
            <w:tcW w:w="2066" w:type="dxa"/>
          </w:tcPr>
          <w:p w:rsidR="0020121E" w:rsidRPr="00426CCA" w:rsidRDefault="0020121E" w:rsidP="005329E0">
            <w:r>
              <w:t>12:30 – 13:00</w:t>
            </w:r>
          </w:p>
        </w:tc>
        <w:tc>
          <w:tcPr>
            <w:tcW w:w="7562" w:type="dxa"/>
          </w:tcPr>
          <w:p w:rsidR="0020121E" w:rsidRPr="00CC4F7F" w:rsidRDefault="0020121E" w:rsidP="005329E0">
            <w:r>
              <w:t>Discussione, conclusioni e chiusura dell’evento</w:t>
            </w:r>
          </w:p>
        </w:tc>
      </w:tr>
    </w:tbl>
    <w:p w:rsidR="0020121E" w:rsidRDefault="0020121E"/>
    <w:sectPr w:rsidR="0020121E" w:rsidSect="00A61566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6CC1" w:rsidRDefault="00B86CC1" w:rsidP="0020121E">
      <w:pPr>
        <w:spacing w:after="0" w:line="240" w:lineRule="auto"/>
      </w:pPr>
      <w:r>
        <w:separator/>
      </w:r>
    </w:p>
  </w:endnote>
  <w:endnote w:type="continuationSeparator" w:id="0">
    <w:p w:rsidR="00B86CC1" w:rsidRDefault="00B86CC1" w:rsidP="002012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45511577"/>
      <w:docPartObj>
        <w:docPartGallery w:val="Page Numbers (Bottom of Page)"/>
        <w:docPartUnique/>
      </w:docPartObj>
    </w:sdtPr>
    <w:sdtContent>
      <w:p w:rsidR="0020121E" w:rsidRDefault="00A61566">
        <w:pPr>
          <w:pStyle w:val="Pidipagina"/>
          <w:jc w:val="right"/>
        </w:pPr>
        <w:r>
          <w:fldChar w:fldCharType="begin"/>
        </w:r>
        <w:r w:rsidR="0020121E">
          <w:instrText>PAGE   \* MERGEFORMAT</w:instrText>
        </w:r>
        <w:r>
          <w:fldChar w:fldCharType="separate"/>
        </w:r>
        <w:r w:rsidR="00B03A48">
          <w:rPr>
            <w:noProof/>
          </w:rPr>
          <w:t>1</w:t>
        </w:r>
        <w:r>
          <w:fldChar w:fldCharType="end"/>
        </w:r>
        <w:r w:rsidR="0020121E">
          <w:t xml:space="preserve"> di 2</w:t>
        </w:r>
      </w:p>
    </w:sdtContent>
  </w:sdt>
  <w:p w:rsidR="0020121E" w:rsidRDefault="0020121E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6CC1" w:rsidRDefault="00B86CC1" w:rsidP="0020121E">
      <w:pPr>
        <w:spacing w:after="0" w:line="240" w:lineRule="auto"/>
      </w:pPr>
      <w:r>
        <w:separator/>
      </w:r>
    </w:p>
  </w:footnote>
  <w:footnote w:type="continuationSeparator" w:id="0">
    <w:p w:rsidR="00B86CC1" w:rsidRDefault="00B86CC1" w:rsidP="002012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121E" w:rsidRDefault="0020121E">
    <w:pPr>
      <w:pStyle w:val="Intestazione"/>
    </w:pPr>
    <w:r>
      <w:ptab w:relativeTo="margin" w:alignment="center" w:leader="none"/>
    </w:r>
    <w:r w:rsidRPr="0020121E">
      <w:rPr>
        <w:b/>
        <w:noProof/>
        <w:sz w:val="24"/>
        <w:szCs w:val="24"/>
        <w:lang w:eastAsia="it-IT"/>
      </w:rPr>
      <w:t xml:space="preserve"> </w:t>
    </w:r>
    <w:r>
      <w:t xml:space="preserve"> </w:t>
    </w:r>
    <w:r>
      <w:ptab w:relativeTo="margin" w:alignment="right" w:leader="none"/>
    </w:r>
    <w:r>
      <w:rPr>
        <w:b/>
        <w:noProof/>
        <w:sz w:val="24"/>
        <w:szCs w:val="24"/>
        <w:lang w:eastAsia="it-IT"/>
      </w:rPr>
      <w:drawing>
        <wp:inline distT="0" distB="0" distL="0" distR="0">
          <wp:extent cx="1397000" cy="673525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213" cy="696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yMTS0MDGztDQwN7JU0lEKTi0uzszPAykwqgUAhEhCtSwAAAA="/>
  </w:docVars>
  <w:rsids>
    <w:rsidRoot w:val="0020121E"/>
    <w:rsid w:val="00056B4D"/>
    <w:rsid w:val="00172BD1"/>
    <w:rsid w:val="0020121E"/>
    <w:rsid w:val="00232D97"/>
    <w:rsid w:val="00311CD6"/>
    <w:rsid w:val="004F6D28"/>
    <w:rsid w:val="00684B8A"/>
    <w:rsid w:val="00737DB0"/>
    <w:rsid w:val="00757B61"/>
    <w:rsid w:val="00854C72"/>
    <w:rsid w:val="00986597"/>
    <w:rsid w:val="009E2A25"/>
    <w:rsid w:val="00A61566"/>
    <w:rsid w:val="00B03A48"/>
    <w:rsid w:val="00B60E7C"/>
    <w:rsid w:val="00B86C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0121E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2012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2012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0121E"/>
  </w:style>
  <w:style w:type="paragraph" w:styleId="Pidipagina">
    <w:name w:val="footer"/>
    <w:basedOn w:val="Normale"/>
    <w:link w:val="PidipaginaCarattere"/>
    <w:uiPriority w:val="99"/>
    <w:unhideWhenUsed/>
    <w:rsid w:val="002012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0121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03A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03A4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0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imo</dc:creator>
  <cp:lastModifiedBy>admin</cp:lastModifiedBy>
  <cp:revision>2</cp:revision>
  <dcterms:created xsi:type="dcterms:W3CDTF">2020-11-03T13:52:00Z</dcterms:created>
  <dcterms:modified xsi:type="dcterms:W3CDTF">2020-11-03T13:52:00Z</dcterms:modified>
</cp:coreProperties>
</file>